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F9393" w14:textId="5FFAB8CB" w:rsidR="00532975" w:rsidRPr="0017274D" w:rsidRDefault="00643E20" w:rsidP="00D30E18">
      <w:pPr>
        <w:jc w:val="center"/>
        <w:rPr>
          <w:rFonts w:ascii="Times New Roman" w:hAnsi="Times New Roman" w:cs="Times New Roman"/>
          <w:b/>
          <w:sz w:val="44"/>
          <w:szCs w:val="44"/>
        </w:rPr>
      </w:pPr>
      <w:bookmarkStart w:id="0" w:name="OLE_LINK3"/>
      <w:bookmarkStart w:id="1" w:name="OLE_LINK4"/>
      <w:r>
        <w:rPr>
          <w:rFonts w:ascii="Times New Roman" w:hAnsi="Times New Roman" w:cs="Times New Roman"/>
          <w:b/>
          <w:sz w:val="44"/>
          <w:szCs w:val="44"/>
        </w:rPr>
        <w:t>Sports Tracker PRO</w:t>
      </w:r>
    </w:p>
    <w:p w14:paraId="36F2A879" w14:textId="6689AFFC" w:rsidR="00DF5A98" w:rsidRDefault="00532975" w:rsidP="009B41DB">
      <w:pPr>
        <w:jc w:val="center"/>
        <w:rPr>
          <w:rFonts w:ascii="Times New Roman" w:hAnsi="Times New Roman" w:cs="Times New Roman"/>
          <w:b/>
          <w:sz w:val="28"/>
          <w:szCs w:val="30"/>
        </w:rPr>
      </w:pPr>
      <w:r w:rsidRPr="0017274D">
        <w:rPr>
          <w:rFonts w:ascii="Times New Roman" w:hAnsi="Times New Roman" w:cs="Times New Roman" w:hint="eastAsia"/>
          <w:b/>
          <w:sz w:val="28"/>
          <w:szCs w:val="30"/>
        </w:rPr>
        <w:t>Shanliang</w:t>
      </w:r>
      <w:r w:rsidRPr="0017274D">
        <w:rPr>
          <w:rFonts w:ascii="Times New Roman" w:hAnsi="Times New Roman" w:cs="Times New Roman"/>
          <w:b/>
          <w:sz w:val="28"/>
          <w:szCs w:val="30"/>
        </w:rPr>
        <w:t xml:space="preserve"> </w:t>
      </w:r>
      <w:r w:rsidRPr="0017274D">
        <w:rPr>
          <w:rFonts w:ascii="Times New Roman" w:hAnsi="Times New Roman" w:cs="Times New Roman" w:hint="eastAsia"/>
          <w:b/>
          <w:sz w:val="28"/>
          <w:szCs w:val="30"/>
        </w:rPr>
        <w:t>Yao</w:t>
      </w:r>
      <w:r w:rsidRPr="0017274D">
        <w:rPr>
          <w:rFonts w:ascii="Times New Roman" w:hAnsi="Times New Roman" w:cs="Times New Roman"/>
          <w:b/>
          <w:sz w:val="28"/>
          <w:szCs w:val="30"/>
        </w:rPr>
        <w:t xml:space="preserve">   1930954</w:t>
      </w:r>
    </w:p>
    <w:p w14:paraId="1BB8802F" w14:textId="77777777" w:rsidR="00CE08B9" w:rsidRPr="00763598" w:rsidRDefault="00CE08B9" w:rsidP="008B773F">
      <w:pPr>
        <w:widowControl w:val="0"/>
        <w:spacing w:line="360" w:lineRule="auto"/>
        <w:rPr>
          <w:rFonts w:ascii="Times" w:hAnsi="Times" w:cs="Times New Roman"/>
          <w:b/>
          <w:sz w:val="28"/>
          <w:szCs w:val="28"/>
        </w:rPr>
      </w:pPr>
      <w:r w:rsidRPr="00763598">
        <w:rPr>
          <w:rFonts w:ascii="Times" w:hAnsi="Times" w:cs="Times New Roman"/>
          <w:b/>
          <w:sz w:val="28"/>
          <w:szCs w:val="28"/>
        </w:rPr>
        <w:t>Installation</w:t>
      </w:r>
    </w:p>
    <w:p w14:paraId="6390D193" w14:textId="77777777" w:rsidR="008B773F" w:rsidRPr="00763598" w:rsidRDefault="008B773F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 w:rsidRPr="00763598">
        <w:rPr>
          <w:rFonts w:ascii="Times" w:hAnsi="Times" w:cs="Times New Roman"/>
          <w:szCs w:val="28"/>
        </w:rPr>
        <w:t>Copy the entire directory to the server directory.</w:t>
      </w:r>
    </w:p>
    <w:p w14:paraId="2E05C5B5" w14:textId="77777777" w:rsidR="008B773F" w:rsidRPr="00763598" w:rsidRDefault="008B773F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 w:rsidRPr="00763598">
        <w:rPr>
          <w:rFonts w:ascii="Times" w:hAnsi="Times" w:cs="Times New Roman"/>
          <w:szCs w:val="28"/>
        </w:rPr>
        <w:t xml:space="preserve">Import the </w:t>
      </w:r>
      <w:r w:rsidRPr="00C20DEC">
        <w:rPr>
          <w:rFonts w:ascii="Times" w:hAnsi="Times" w:cs="Times New Roman"/>
          <w:i/>
          <w:szCs w:val="28"/>
        </w:rPr>
        <w:t>sports.sql</w:t>
      </w:r>
      <w:r w:rsidRPr="00763598">
        <w:rPr>
          <w:rFonts w:ascii="Times" w:hAnsi="Times" w:cs="Times New Roman"/>
          <w:szCs w:val="28"/>
        </w:rPr>
        <w:t xml:space="preserve"> file in the root directory to the database.</w:t>
      </w:r>
    </w:p>
    <w:p w14:paraId="607FB06B" w14:textId="5511649C" w:rsidR="008B773F" w:rsidRPr="00763598" w:rsidRDefault="008B773F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 w:rsidRPr="00763598">
        <w:rPr>
          <w:rFonts w:ascii="Times" w:hAnsi="Times" w:cs="Times New Roman"/>
          <w:szCs w:val="28"/>
        </w:rPr>
        <w:t>Modify the link information of the database in t</w:t>
      </w:r>
      <w:r w:rsidR="000C5EC9" w:rsidRPr="00763598">
        <w:rPr>
          <w:rFonts w:ascii="Times" w:hAnsi="Times" w:cs="Times New Roman"/>
          <w:szCs w:val="28"/>
        </w:rPr>
        <w:t xml:space="preserve">he </w:t>
      </w:r>
      <w:r w:rsidR="000C5EC9" w:rsidRPr="00C20DEC">
        <w:rPr>
          <w:rFonts w:ascii="Times" w:hAnsi="Times" w:cs="Times New Roman"/>
          <w:i/>
          <w:szCs w:val="28"/>
        </w:rPr>
        <w:t>common/dbHelper.php</w:t>
      </w:r>
      <w:r w:rsidRPr="00763598">
        <w:rPr>
          <w:rFonts w:ascii="Times" w:hAnsi="Times" w:cs="Times New Roman"/>
          <w:szCs w:val="28"/>
        </w:rPr>
        <w:t xml:space="preserve"> file.</w:t>
      </w:r>
    </w:p>
    <w:p w14:paraId="792689AB" w14:textId="3621B770" w:rsidR="00484E3B" w:rsidRPr="00484E3B" w:rsidRDefault="00484E3B" w:rsidP="00484E3B">
      <w:pPr>
        <w:rPr>
          <w:rFonts w:ascii="Times" w:hAnsi="Times"/>
          <w:b/>
          <w:sz w:val="28"/>
          <w:szCs w:val="28"/>
        </w:rPr>
      </w:pPr>
      <w:r w:rsidRPr="00763598">
        <w:rPr>
          <w:rFonts w:ascii="Times" w:hAnsi="Times"/>
          <w:b/>
          <w:sz w:val="28"/>
          <w:szCs w:val="28"/>
        </w:rPr>
        <w:t>Demonstration</w:t>
      </w:r>
    </w:p>
    <w:p w14:paraId="3CAF344E" w14:textId="77777777" w:rsidR="00EB0BFE" w:rsidRPr="00EB0BFE" w:rsidRDefault="005354BF" w:rsidP="00EB0BFE">
      <w:pPr>
        <w:pStyle w:val="af"/>
        <w:widowControl w:val="0"/>
        <w:numPr>
          <w:ilvl w:val="0"/>
          <w:numId w:val="3"/>
        </w:numPr>
        <w:spacing w:line="360" w:lineRule="auto"/>
        <w:ind w:firstLineChars="0"/>
        <w:rPr>
          <w:rFonts w:ascii="Times" w:hAnsi="Times" w:cs="Times New Roman"/>
          <w:szCs w:val="28"/>
        </w:rPr>
      </w:pPr>
      <w:r w:rsidRPr="00EB0BFE">
        <w:rPr>
          <w:rFonts w:ascii="Times" w:hAnsi="Times" w:cs="Times New Roman"/>
          <w:szCs w:val="28"/>
        </w:rPr>
        <w:t>Some pages in the project are listed below.</w:t>
      </w:r>
      <w:r w:rsidR="00716ABA" w:rsidRPr="00716ABA">
        <w:t xml:space="preserve"> </w:t>
      </w:r>
      <w:r w:rsidR="00716ABA" w:rsidRPr="00EB0BFE">
        <w:rPr>
          <w:rFonts w:ascii="Times" w:hAnsi="Times" w:cs="Times New Roman"/>
          <w:szCs w:val="28"/>
        </w:rPr>
        <w:t xml:space="preserve">I also deployed this project on the server at </w:t>
      </w:r>
      <w:hyperlink r:id="rId7" w:history="1">
        <w:r w:rsidR="00716ABA" w:rsidRPr="00EB0BFE">
          <w:rPr>
            <w:rFonts w:ascii="Times" w:hAnsi="Times"/>
            <w:color w:val="0000FF"/>
            <w:szCs w:val="28"/>
            <w:u w:val="single"/>
          </w:rPr>
          <w:t>http://cw2.411.ia</w:t>
        </w:r>
        <w:r w:rsidR="00716ABA" w:rsidRPr="00EB0BFE">
          <w:rPr>
            <w:rFonts w:ascii="Times" w:hAnsi="Times"/>
            <w:color w:val="0000FF"/>
            <w:szCs w:val="28"/>
            <w:u w:val="single"/>
          </w:rPr>
          <w:t>t</w:t>
        </w:r>
        <w:r w:rsidR="00716ABA" w:rsidRPr="00EB0BFE">
          <w:rPr>
            <w:rFonts w:ascii="Times" w:hAnsi="Times"/>
            <w:color w:val="0000FF"/>
            <w:szCs w:val="28"/>
            <w:u w:val="single"/>
          </w:rPr>
          <w:t>.net.cn/</w:t>
        </w:r>
      </w:hyperlink>
      <w:r w:rsidR="00716ABA" w:rsidRPr="00EB0BFE">
        <w:rPr>
          <w:rFonts w:ascii="Times" w:hAnsi="Times" w:cs="Times New Roman"/>
          <w:szCs w:val="28"/>
        </w:rPr>
        <w:t>. You can access it easily and conveniently.</w:t>
      </w:r>
    </w:p>
    <w:p w14:paraId="42081690" w14:textId="403C376D" w:rsidR="00EB0BFE" w:rsidRDefault="00EB0BFE" w:rsidP="00EB0BFE">
      <w:pPr>
        <w:pStyle w:val="af"/>
        <w:widowControl w:val="0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</w:rPr>
      </w:pPr>
      <w:r w:rsidRPr="00EB0BFE">
        <w:rPr>
          <w:rFonts w:ascii="Times New Roman" w:hAnsi="Times New Roman" w:cs="Times New Roman"/>
        </w:rPr>
        <w:t xml:space="preserve">The account used for demonstration is </w:t>
      </w:r>
      <w:r w:rsidRPr="00DD6F98">
        <w:rPr>
          <w:rFonts w:ascii="Times New Roman" w:hAnsi="Times New Roman" w:cs="Times New Roman"/>
          <w:b/>
        </w:rPr>
        <w:t>ShanliangYao</w:t>
      </w:r>
      <w:r w:rsidRPr="00EB0BFE">
        <w:rPr>
          <w:rFonts w:ascii="Times New Roman" w:hAnsi="Times New Roman" w:cs="Times New Roman"/>
        </w:rPr>
        <w:t xml:space="preserve"> and the password is </w:t>
      </w:r>
      <w:r w:rsidRPr="00DD6F98">
        <w:rPr>
          <w:rFonts w:ascii="Times New Roman" w:hAnsi="Times New Roman" w:cs="Times New Roman"/>
          <w:b/>
        </w:rPr>
        <w:t>123456</w:t>
      </w:r>
      <w:r w:rsidRPr="00EB0BFE">
        <w:rPr>
          <w:rFonts w:ascii="Times New Roman" w:hAnsi="Times New Roman" w:cs="Times New Roman"/>
        </w:rPr>
        <w:t xml:space="preserve">. You can also re-register </w:t>
      </w:r>
      <w:r w:rsidR="00290779">
        <w:rPr>
          <w:rFonts w:ascii="Times New Roman" w:hAnsi="Times New Roman" w:cs="Times New Roman" w:hint="eastAsia"/>
        </w:rPr>
        <w:t>a</w:t>
      </w:r>
      <w:r w:rsidR="00290779">
        <w:rPr>
          <w:rFonts w:ascii="Times New Roman" w:hAnsi="Times New Roman" w:cs="Times New Roman"/>
        </w:rPr>
        <w:t xml:space="preserve"> new</w:t>
      </w:r>
      <w:bookmarkStart w:id="2" w:name="_GoBack"/>
      <w:bookmarkEnd w:id="2"/>
      <w:r w:rsidRPr="00EB0BFE">
        <w:rPr>
          <w:rFonts w:ascii="Times New Roman" w:hAnsi="Times New Roman" w:cs="Times New Roman"/>
        </w:rPr>
        <w:t xml:space="preserve"> account for access.</w:t>
      </w:r>
    </w:p>
    <w:p w14:paraId="2EDFA90C" w14:textId="4B567C43" w:rsidR="00366057" w:rsidRPr="00EB0BFE" w:rsidRDefault="00261DC7" w:rsidP="00EB0BFE">
      <w:pPr>
        <w:widowControl w:val="0"/>
        <w:spacing w:line="36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96B27F5" wp14:editId="06A44DB7">
            <wp:extent cx="5274310" cy="298259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ubli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"/>
    </w:p>
    <w:p w14:paraId="68462C96" w14:textId="24C3754F" w:rsidR="00261DC7" w:rsidRDefault="00261DC7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. Public sports</w:t>
      </w:r>
    </w:p>
    <w:p w14:paraId="0755731A" w14:textId="0DF642FE" w:rsidR="00E47E8F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B74C491" wp14:editId="2640DADC">
            <wp:extent cx="4826000" cy="3455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gistratio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2179" cy="3459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01A83" w14:textId="55AC0567" w:rsidR="00795EB8" w:rsidRDefault="00795EB8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2. Page of registration</w:t>
      </w:r>
    </w:p>
    <w:p w14:paraId="16280708" w14:textId="2985DE0E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0FA47629" wp14:editId="68E30225">
            <wp:extent cx="5274310" cy="261874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i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8262C" w14:textId="5F5F86D7" w:rsidR="00DB28C5" w:rsidRDefault="00DB28C5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</w:t>
      </w:r>
      <w:r w:rsidR="00E94828">
        <w:rPr>
          <w:rFonts w:ascii="Times New Roman" w:hAnsi="Times New Roman" w:cs="Times New Roman"/>
        </w:rPr>
        <w:t xml:space="preserve"> 3</w:t>
      </w:r>
      <w:r>
        <w:rPr>
          <w:rFonts w:ascii="Times New Roman" w:hAnsi="Times New Roman" w:cs="Times New Roman"/>
        </w:rPr>
        <w:t>. Page of login</w:t>
      </w:r>
    </w:p>
    <w:p w14:paraId="67D627F8" w14:textId="16D61BD0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2EF5A832" wp14:editId="012BCC16">
            <wp:extent cx="5274310" cy="3731260"/>
            <wp:effectExtent l="0" t="0" r="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rofil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4D359" w14:textId="4158CEE4" w:rsidR="00E94828" w:rsidRDefault="00E94828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</w:t>
      </w:r>
      <w:r w:rsidR="00314B98">
        <w:rPr>
          <w:rFonts w:ascii="Times New Roman" w:hAnsi="Times New Roman" w:cs="Times New Roman"/>
        </w:rPr>
        <w:t>re 4</w:t>
      </w:r>
      <w:r>
        <w:rPr>
          <w:rFonts w:ascii="Times New Roman" w:hAnsi="Times New Roman" w:cs="Times New Roman"/>
        </w:rPr>
        <w:t>. Page of profile</w:t>
      </w:r>
    </w:p>
    <w:p w14:paraId="40E65218" w14:textId="4A48E240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691C86E4" wp14:editId="2FA95FB2">
            <wp:extent cx="5274310" cy="22117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port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EA94A" w14:textId="6975DEB8" w:rsidR="00E32A33" w:rsidRDefault="00E32A33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</w:t>
      </w:r>
      <w:r w:rsidR="00181C1D">
        <w:rPr>
          <w:rFonts w:ascii="Times New Roman" w:hAnsi="Times New Roman" w:cs="Times New Roman"/>
        </w:rPr>
        <w:t>re 5</w:t>
      </w:r>
      <w:r>
        <w:rPr>
          <w:rFonts w:ascii="Times New Roman" w:hAnsi="Times New Roman" w:cs="Times New Roman"/>
        </w:rPr>
        <w:t>. Page of my sports</w:t>
      </w:r>
    </w:p>
    <w:p w14:paraId="2C313036" w14:textId="5B953077" w:rsidR="00181C1D" w:rsidRDefault="00181C1D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05713541" wp14:editId="23C7D985">
            <wp:extent cx="4956427" cy="54356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dd sport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8316" cy="5437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08E98" w14:textId="3A423CF8" w:rsidR="00351D4F" w:rsidRDefault="00351D4F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6. Page of adding my sports</w:t>
      </w:r>
    </w:p>
    <w:p w14:paraId="0FC900D1" w14:textId="05CC2C4A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04CBB414" wp14:editId="4A3789EC">
            <wp:extent cx="5274310" cy="221234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atistics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99DD" w14:textId="3E671A86" w:rsidR="0061333E" w:rsidRPr="0061333E" w:rsidRDefault="0061333E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</w:t>
      </w:r>
      <w:r w:rsidR="006E6A86">
        <w:rPr>
          <w:rFonts w:ascii="Times New Roman" w:hAnsi="Times New Roman" w:cs="Times New Roman"/>
        </w:rPr>
        <w:t>re 7</w:t>
      </w:r>
      <w:r>
        <w:rPr>
          <w:rFonts w:ascii="Times New Roman" w:hAnsi="Times New Roman" w:cs="Times New Roman"/>
        </w:rPr>
        <w:t>. My statistics</w:t>
      </w:r>
    </w:p>
    <w:p w14:paraId="4FB2FDC6" w14:textId="1CD9EBAD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6F3304F1" wp14:editId="28F6A907">
            <wp:extent cx="5274310" cy="2931160"/>
            <wp:effectExtent l="0" t="0" r="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sers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35EFD" w14:textId="140E7988" w:rsidR="006E6A86" w:rsidRPr="006E6A86" w:rsidRDefault="006E6A86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8. Page of all users</w:t>
      </w:r>
    </w:p>
    <w:p w14:paraId="19BF3308" w14:textId="639CA602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0B997CA9" wp14:editId="36F2A055">
            <wp:extent cx="5274310" cy="287274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essage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91DAB" w14:textId="0DBF5AAA" w:rsidR="006E6A86" w:rsidRPr="006E6A86" w:rsidRDefault="006E6A86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9. Page of </w:t>
      </w:r>
      <w:r w:rsidR="00F95325">
        <w:rPr>
          <w:rFonts w:ascii="Times New Roman" w:hAnsi="Times New Roman" w:cs="Times New Roman"/>
        </w:rPr>
        <w:t>messages</w:t>
      </w:r>
    </w:p>
    <w:sectPr w:rsidR="006E6A86" w:rsidRPr="006E6A86">
      <w:headerReference w:type="defaul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DBA0A1" w14:textId="77777777" w:rsidR="00E62062" w:rsidRDefault="00E62062" w:rsidP="00541AFC">
      <w:r>
        <w:separator/>
      </w:r>
    </w:p>
  </w:endnote>
  <w:endnote w:type="continuationSeparator" w:id="0">
    <w:p w14:paraId="314F100B" w14:textId="77777777" w:rsidR="00E62062" w:rsidRDefault="00E62062" w:rsidP="00541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A51718" w14:textId="77777777" w:rsidR="00E62062" w:rsidRDefault="00E62062" w:rsidP="00541AFC">
      <w:r>
        <w:separator/>
      </w:r>
    </w:p>
  </w:footnote>
  <w:footnote w:type="continuationSeparator" w:id="0">
    <w:p w14:paraId="0CB685C2" w14:textId="77777777" w:rsidR="00E62062" w:rsidRDefault="00E62062" w:rsidP="00541A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1F646" w14:textId="3360C9C0" w:rsidR="000E1608" w:rsidRDefault="000E1608">
    <w:pPr>
      <w:pStyle w:val="a3"/>
    </w:pPr>
    <w:r w:rsidRPr="00ED2AD0">
      <w:rPr>
        <w:rFonts w:ascii="Calibri" w:hAnsi="Calibri" w:cs="Times New Roman"/>
        <w:noProof/>
        <w:sz w:val="21"/>
        <w:szCs w:val="22"/>
      </w:rPr>
      <w:drawing>
        <wp:inline distT="0" distB="0" distL="0" distR="0" wp14:anchorId="23289442" wp14:editId="66CC62B8">
          <wp:extent cx="3126105" cy="669925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6105" cy="669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3E2DBE"/>
    <w:multiLevelType w:val="hybridMultilevel"/>
    <w:tmpl w:val="F9909F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9DD4F6C"/>
    <w:multiLevelType w:val="hybridMultilevel"/>
    <w:tmpl w:val="2CB6B44C"/>
    <w:lvl w:ilvl="0" w:tplc="3B7086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C8B35C1"/>
    <w:multiLevelType w:val="hybridMultilevel"/>
    <w:tmpl w:val="F7B0A0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LA0MzIyNDE3NTFW0lEKTi0uzszPAykwqQUAVknHRCwAAAA="/>
  </w:docVars>
  <w:rsids>
    <w:rsidRoot w:val="003534BA"/>
    <w:rsid w:val="00005FA9"/>
    <w:rsid w:val="00013B95"/>
    <w:rsid w:val="0001594A"/>
    <w:rsid w:val="000206D9"/>
    <w:rsid w:val="00020931"/>
    <w:rsid w:val="00027DE8"/>
    <w:rsid w:val="00037CAB"/>
    <w:rsid w:val="00043859"/>
    <w:rsid w:val="000438CE"/>
    <w:rsid w:val="00046CDF"/>
    <w:rsid w:val="0005473B"/>
    <w:rsid w:val="000578BD"/>
    <w:rsid w:val="00066E78"/>
    <w:rsid w:val="00066FCD"/>
    <w:rsid w:val="00084D72"/>
    <w:rsid w:val="000A245E"/>
    <w:rsid w:val="000B2B0F"/>
    <w:rsid w:val="000B4C1F"/>
    <w:rsid w:val="000C0706"/>
    <w:rsid w:val="000C0814"/>
    <w:rsid w:val="000C5EC9"/>
    <w:rsid w:val="000D799E"/>
    <w:rsid w:val="000E0E60"/>
    <w:rsid w:val="000E1608"/>
    <w:rsid w:val="00101A67"/>
    <w:rsid w:val="00103DF3"/>
    <w:rsid w:val="0012039D"/>
    <w:rsid w:val="00151528"/>
    <w:rsid w:val="0016722C"/>
    <w:rsid w:val="0017274D"/>
    <w:rsid w:val="001767AF"/>
    <w:rsid w:val="0018126F"/>
    <w:rsid w:val="00181C1D"/>
    <w:rsid w:val="00183A0C"/>
    <w:rsid w:val="001855CF"/>
    <w:rsid w:val="001A1B01"/>
    <w:rsid w:val="001A7033"/>
    <w:rsid w:val="001B29F7"/>
    <w:rsid w:val="001C7611"/>
    <w:rsid w:val="001D0202"/>
    <w:rsid w:val="001F168E"/>
    <w:rsid w:val="00202230"/>
    <w:rsid w:val="00215258"/>
    <w:rsid w:val="00216647"/>
    <w:rsid w:val="00217427"/>
    <w:rsid w:val="00217EEA"/>
    <w:rsid w:val="00225A13"/>
    <w:rsid w:val="00226035"/>
    <w:rsid w:val="002411A3"/>
    <w:rsid w:val="00246AAE"/>
    <w:rsid w:val="00254D68"/>
    <w:rsid w:val="00261DC7"/>
    <w:rsid w:val="00265B3D"/>
    <w:rsid w:val="0026758D"/>
    <w:rsid w:val="0028315B"/>
    <w:rsid w:val="00285ADA"/>
    <w:rsid w:val="00290779"/>
    <w:rsid w:val="002920E5"/>
    <w:rsid w:val="00292F1E"/>
    <w:rsid w:val="002A1B61"/>
    <w:rsid w:val="002C08F1"/>
    <w:rsid w:val="002D28CD"/>
    <w:rsid w:val="002E0A07"/>
    <w:rsid w:val="002E7D81"/>
    <w:rsid w:val="002F1852"/>
    <w:rsid w:val="002F7083"/>
    <w:rsid w:val="002F76E8"/>
    <w:rsid w:val="00304CC9"/>
    <w:rsid w:val="00311DD3"/>
    <w:rsid w:val="00314B98"/>
    <w:rsid w:val="00351D4F"/>
    <w:rsid w:val="00352C66"/>
    <w:rsid w:val="003534BA"/>
    <w:rsid w:val="00360361"/>
    <w:rsid w:val="00364FB4"/>
    <w:rsid w:val="00366057"/>
    <w:rsid w:val="003712DA"/>
    <w:rsid w:val="00374C2A"/>
    <w:rsid w:val="00375ADA"/>
    <w:rsid w:val="00395D58"/>
    <w:rsid w:val="003A397B"/>
    <w:rsid w:val="003C297B"/>
    <w:rsid w:val="003D6391"/>
    <w:rsid w:val="003E2C3B"/>
    <w:rsid w:val="003E79DE"/>
    <w:rsid w:val="00405077"/>
    <w:rsid w:val="0040695F"/>
    <w:rsid w:val="00406FE0"/>
    <w:rsid w:val="00422CC2"/>
    <w:rsid w:val="00422E51"/>
    <w:rsid w:val="004279BF"/>
    <w:rsid w:val="0043455A"/>
    <w:rsid w:val="0044704C"/>
    <w:rsid w:val="00452711"/>
    <w:rsid w:val="00454F4E"/>
    <w:rsid w:val="00455B75"/>
    <w:rsid w:val="00455C16"/>
    <w:rsid w:val="00460B17"/>
    <w:rsid w:val="00461376"/>
    <w:rsid w:val="00462B73"/>
    <w:rsid w:val="004674F2"/>
    <w:rsid w:val="004722D6"/>
    <w:rsid w:val="0047660C"/>
    <w:rsid w:val="00484E3B"/>
    <w:rsid w:val="00485B13"/>
    <w:rsid w:val="00495F9C"/>
    <w:rsid w:val="004A5504"/>
    <w:rsid w:val="004A7C5C"/>
    <w:rsid w:val="004B007D"/>
    <w:rsid w:val="004B1D7F"/>
    <w:rsid w:val="004B4AF8"/>
    <w:rsid w:val="004D66C1"/>
    <w:rsid w:val="004D72C2"/>
    <w:rsid w:val="00500121"/>
    <w:rsid w:val="00520673"/>
    <w:rsid w:val="00532975"/>
    <w:rsid w:val="005354BF"/>
    <w:rsid w:val="00541AFC"/>
    <w:rsid w:val="00544A74"/>
    <w:rsid w:val="00545A01"/>
    <w:rsid w:val="0054730D"/>
    <w:rsid w:val="00560974"/>
    <w:rsid w:val="00560C49"/>
    <w:rsid w:val="0056521C"/>
    <w:rsid w:val="00565744"/>
    <w:rsid w:val="00566E4C"/>
    <w:rsid w:val="0057116C"/>
    <w:rsid w:val="00574541"/>
    <w:rsid w:val="005815C5"/>
    <w:rsid w:val="005947B2"/>
    <w:rsid w:val="00597A99"/>
    <w:rsid w:val="005D0625"/>
    <w:rsid w:val="005D4638"/>
    <w:rsid w:val="005E10BF"/>
    <w:rsid w:val="005E4318"/>
    <w:rsid w:val="005F0419"/>
    <w:rsid w:val="005F4CF5"/>
    <w:rsid w:val="005F4DA9"/>
    <w:rsid w:val="0060284C"/>
    <w:rsid w:val="00603406"/>
    <w:rsid w:val="00611A7F"/>
    <w:rsid w:val="00612B9D"/>
    <w:rsid w:val="0061333E"/>
    <w:rsid w:val="006146B3"/>
    <w:rsid w:val="0061535D"/>
    <w:rsid w:val="00616447"/>
    <w:rsid w:val="006172F0"/>
    <w:rsid w:val="006202E6"/>
    <w:rsid w:val="0062755B"/>
    <w:rsid w:val="00631EF8"/>
    <w:rsid w:val="00632E68"/>
    <w:rsid w:val="00636082"/>
    <w:rsid w:val="00641AD8"/>
    <w:rsid w:val="00643E20"/>
    <w:rsid w:val="006475E6"/>
    <w:rsid w:val="00672714"/>
    <w:rsid w:val="006832AC"/>
    <w:rsid w:val="006903D2"/>
    <w:rsid w:val="0069092D"/>
    <w:rsid w:val="00693D5D"/>
    <w:rsid w:val="00694883"/>
    <w:rsid w:val="006A2691"/>
    <w:rsid w:val="006A7BA6"/>
    <w:rsid w:val="006B378F"/>
    <w:rsid w:val="006D3354"/>
    <w:rsid w:val="006E29F3"/>
    <w:rsid w:val="006E51E2"/>
    <w:rsid w:val="006E6A86"/>
    <w:rsid w:val="00700EA7"/>
    <w:rsid w:val="00706D88"/>
    <w:rsid w:val="007152BD"/>
    <w:rsid w:val="00716ABA"/>
    <w:rsid w:val="007241DE"/>
    <w:rsid w:val="0072684D"/>
    <w:rsid w:val="00731579"/>
    <w:rsid w:val="00756E8D"/>
    <w:rsid w:val="00763598"/>
    <w:rsid w:val="0077739C"/>
    <w:rsid w:val="00786833"/>
    <w:rsid w:val="00792A5F"/>
    <w:rsid w:val="00795EB8"/>
    <w:rsid w:val="007A7279"/>
    <w:rsid w:val="007D1011"/>
    <w:rsid w:val="007D46C3"/>
    <w:rsid w:val="007E0304"/>
    <w:rsid w:val="007F0718"/>
    <w:rsid w:val="00801721"/>
    <w:rsid w:val="008022B0"/>
    <w:rsid w:val="008035B7"/>
    <w:rsid w:val="008216A1"/>
    <w:rsid w:val="00831B9F"/>
    <w:rsid w:val="00834DB4"/>
    <w:rsid w:val="00843CE6"/>
    <w:rsid w:val="00853168"/>
    <w:rsid w:val="00853A0B"/>
    <w:rsid w:val="0085488A"/>
    <w:rsid w:val="008662D8"/>
    <w:rsid w:val="00881083"/>
    <w:rsid w:val="008A0B9F"/>
    <w:rsid w:val="008A15F5"/>
    <w:rsid w:val="008B773F"/>
    <w:rsid w:val="008C1515"/>
    <w:rsid w:val="008D4063"/>
    <w:rsid w:val="008E0095"/>
    <w:rsid w:val="009228F4"/>
    <w:rsid w:val="00925AC3"/>
    <w:rsid w:val="0092799F"/>
    <w:rsid w:val="009512DF"/>
    <w:rsid w:val="009563F6"/>
    <w:rsid w:val="00967F47"/>
    <w:rsid w:val="0097069C"/>
    <w:rsid w:val="00974110"/>
    <w:rsid w:val="009825A5"/>
    <w:rsid w:val="00983028"/>
    <w:rsid w:val="00984D28"/>
    <w:rsid w:val="00984E31"/>
    <w:rsid w:val="00990889"/>
    <w:rsid w:val="00994C85"/>
    <w:rsid w:val="00997D5B"/>
    <w:rsid w:val="009B41DB"/>
    <w:rsid w:val="009C2F3F"/>
    <w:rsid w:val="009E7602"/>
    <w:rsid w:val="00A06BA1"/>
    <w:rsid w:val="00A101E2"/>
    <w:rsid w:val="00A146DF"/>
    <w:rsid w:val="00A259BF"/>
    <w:rsid w:val="00A42013"/>
    <w:rsid w:val="00A428AD"/>
    <w:rsid w:val="00A46E85"/>
    <w:rsid w:val="00A4701C"/>
    <w:rsid w:val="00A509ED"/>
    <w:rsid w:val="00A54A54"/>
    <w:rsid w:val="00A613F7"/>
    <w:rsid w:val="00A73554"/>
    <w:rsid w:val="00A75CCC"/>
    <w:rsid w:val="00A90E9B"/>
    <w:rsid w:val="00A97B12"/>
    <w:rsid w:val="00AB120D"/>
    <w:rsid w:val="00AB4A25"/>
    <w:rsid w:val="00AC0F35"/>
    <w:rsid w:val="00AC53DA"/>
    <w:rsid w:val="00AD4DD2"/>
    <w:rsid w:val="00AD598F"/>
    <w:rsid w:val="00AE5276"/>
    <w:rsid w:val="00AE65DD"/>
    <w:rsid w:val="00AF7308"/>
    <w:rsid w:val="00AF7C11"/>
    <w:rsid w:val="00B02F95"/>
    <w:rsid w:val="00B139A9"/>
    <w:rsid w:val="00B158F1"/>
    <w:rsid w:val="00B26633"/>
    <w:rsid w:val="00B27F90"/>
    <w:rsid w:val="00B356A5"/>
    <w:rsid w:val="00B366AB"/>
    <w:rsid w:val="00B37680"/>
    <w:rsid w:val="00B4028C"/>
    <w:rsid w:val="00B70D7B"/>
    <w:rsid w:val="00B74409"/>
    <w:rsid w:val="00B74E89"/>
    <w:rsid w:val="00B92C01"/>
    <w:rsid w:val="00B93AAB"/>
    <w:rsid w:val="00B9658B"/>
    <w:rsid w:val="00BA52E5"/>
    <w:rsid w:val="00BB6205"/>
    <w:rsid w:val="00BC4546"/>
    <w:rsid w:val="00BD290E"/>
    <w:rsid w:val="00BF3786"/>
    <w:rsid w:val="00C00A38"/>
    <w:rsid w:val="00C04A02"/>
    <w:rsid w:val="00C20DEC"/>
    <w:rsid w:val="00C2555B"/>
    <w:rsid w:val="00C2665C"/>
    <w:rsid w:val="00C27E39"/>
    <w:rsid w:val="00C331F0"/>
    <w:rsid w:val="00C339D1"/>
    <w:rsid w:val="00C4105E"/>
    <w:rsid w:val="00C413A2"/>
    <w:rsid w:val="00C41F85"/>
    <w:rsid w:val="00C45B47"/>
    <w:rsid w:val="00C627B4"/>
    <w:rsid w:val="00C752C5"/>
    <w:rsid w:val="00C76334"/>
    <w:rsid w:val="00C763B6"/>
    <w:rsid w:val="00C827E2"/>
    <w:rsid w:val="00C8781A"/>
    <w:rsid w:val="00C97483"/>
    <w:rsid w:val="00CA0BE8"/>
    <w:rsid w:val="00CA12C4"/>
    <w:rsid w:val="00CB4FC1"/>
    <w:rsid w:val="00CC0253"/>
    <w:rsid w:val="00CC1AB4"/>
    <w:rsid w:val="00CD3E33"/>
    <w:rsid w:val="00CE08B9"/>
    <w:rsid w:val="00CE2649"/>
    <w:rsid w:val="00CE4863"/>
    <w:rsid w:val="00CE5F77"/>
    <w:rsid w:val="00CF3EC7"/>
    <w:rsid w:val="00D01ED6"/>
    <w:rsid w:val="00D10970"/>
    <w:rsid w:val="00D15255"/>
    <w:rsid w:val="00D30E18"/>
    <w:rsid w:val="00D35985"/>
    <w:rsid w:val="00D42296"/>
    <w:rsid w:val="00D55EAF"/>
    <w:rsid w:val="00D71CA0"/>
    <w:rsid w:val="00D72787"/>
    <w:rsid w:val="00D74D43"/>
    <w:rsid w:val="00D773EA"/>
    <w:rsid w:val="00D83D1B"/>
    <w:rsid w:val="00D93056"/>
    <w:rsid w:val="00D9778F"/>
    <w:rsid w:val="00DA240B"/>
    <w:rsid w:val="00DA689D"/>
    <w:rsid w:val="00DB28C5"/>
    <w:rsid w:val="00DB596A"/>
    <w:rsid w:val="00DB5E60"/>
    <w:rsid w:val="00DC368B"/>
    <w:rsid w:val="00DD2C69"/>
    <w:rsid w:val="00DD6F98"/>
    <w:rsid w:val="00DE0B8A"/>
    <w:rsid w:val="00DE7411"/>
    <w:rsid w:val="00DF5A98"/>
    <w:rsid w:val="00E11413"/>
    <w:rsid w:val="00E13199"/>
    <w:rsid w:val="00E306E6"/>
    <w:rsid w:val="00E32A33"/>
    <w:rsid w:val="00E446B5"/>
    <w:rsid w:val="00E47E8F"/>
    <w:rsid w:val="00E57EA4"/>
    <w:rsid w:val="00E61CDA"/>
    <w:rsid w:val="00E62062"/>
    <w:rsid w:val="00E82AA5"/>
    <w:rsid w:val="00E86082"/>
    <w:rsid w:val="00E863E4"/>
    <w:rsid w:val="00E93A31"/>
    <w:rsid w:val="00E93A7C"/>
    <w:rsid w:val="00E94828"/>
    <w:rsid w:val="00E95CAE"/>
    <w:rsid w:val="00EA1FB1"/>
    <w:rsid w:val="00EB0BFE"/>
    <w:rsid w:val="00EB649B"/>
    <w:rsid w:val="00EB6762"/>
    <w:rsid w:val="00EC38CF"/>
    <w:rsid w:val="00ED1A53"/>
    <w:rsid w:val="00ED30B5"/>
    <w:rsid w:val="00ED3239"/>
    <w:rsid w:val="00ED4352"/>
    <w:rsid w:val="00ED7171"/>
    <w:rsid w:val="00EE05B6"/>
    <w:rsid w:val="00EE4E8B"/>
    <w:rsid w:val="00EF4F83"/>
    <w:rsid w:val="00F05080"/>
    <w:rsid w:val="00F056EB"/>
    <w:rsid w:val="00F07A35"/>
    <w:rsid w:val="00F12DB3"/>
    <w:rsid w:val="00F14039"/>
    <w:rsid w:val="00F14FCA"/>
    <w:rsid w:val="00F23243"/>
    <w:rsid w:val="00F32550"/>
    <w:rsid w:val="00F334EB"/>
    <w:rsid w:val="00F37EBC"/>
    <w:rsid w:val="00F404B8"/>
    <w:rsid w:val="00F44034"/>
    <w:rsid w:val="00F450FB"/>
    <w:rsid w:val="00F560B1"/>
    <w:rsid w:val="00F62B5D"/>
    <w:rsid w:val="00F667AF"/>
    <w:rsid w:val="00F81AC9"/>
    <w:rsid w:val="00F950CB"/>
    <w:rsid w:val="00F95121"/>
    <w:rsid w:val="00F95325"/>
    <w:rsid w:val="00F96BFE"/>
    <w:rsid w:val="00FA6FC4"/>
    <w:rsid w:val="00FD5AB1"/>
    <w:rsid w:val="00FD78FB"/>
    <w:rsid w:val="00FE36E0"/>
    <w:rsid w:val="00FE4853"/>
    <w:rsid w:val="00FE6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1EFE1"/>
  <w15:chartTrackingRefBased/>
  <w15:docId w15:val="{F50FD1EF-3AEE-45F5-8213-E4E80E404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kern w:val="2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815C5"/>
    <w:pPr>
      <w:spacing w:line="240" w:lineRule="auto"/>
      <w:jc w:val="left"/>
    </w:pPr>
    <w:rPr>
      <w:rFonts w:ascii="宋体" w:eastAsia="宋体" w:hAnsi="宋体" w:cs="宋体"/>
      <w:kern w:val="0"/>
    </w:rPr>
  </w:style>
  <w:style w:type="paragraph" w:styleId="2">
    <w:name w:val="heading 2"/>
    <w:basedOn w:val="a"/>
    <w:next w:val="a"/>
    <w:link w:val="20"/>
    <w:uiPriority w:val="9"/>
    <w:unhideWhenUsed/>
    <w:qFormat/>
    <w:rsid w:val="009563F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92F1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92F1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41A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41A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41AF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41AFC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541AFC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541AFC"/>
  </w:style>
  <w:style w:type="character" w:customStyle="1" w:styleId="a9">
    <w:name w:val="批注文字 字符"/>
    <w:basedOn w:val="a0"/>
    <w:link w:val="a8"/>
    <w:uiPriority w:val="99"/>
    <w:semiHidden/>
    <w:rsid w:val="00541AFC"/>
  </w:style>
  <w:style w:type="paragraph" w:styleId="aa">
    <w:name w:val="annotation subject"/>
    <w:basedOn w:val="a8"/>
    <w:next w:val="a8"/>
    <w:link w:val="ab"/>
    <w:uiPriority w:val="99"/>
    <w:semiHidden/>
    <w:unhideWhenUsed/>
    <w:rsid w:val="00541AFC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541AFC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541AFC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541AFC"/>
    <w:rPr>
      <w:sz w:val="18"/>
      <w:szCs w:val="18"/>
    </w:rPr>
  </w:style>
  <w:style w:type="table" w:customStyle="1" w:styleId="1">
    <w:name w:val="网格型1"/>
    <w:basedOn w:val="a1"/>
    <w:next w:val="ae"/>
    <w:uiPriority w:val="39"/>
    <w:rsid w:val="002F7083"/>
    <w:pPr>
      <w:spacing w:line="240" w:lineRule="auto"/>
      <w:jc w:val="left"/>
    </w:pPr>
    <w:rPr>
      <w:rFonts w:asciiTheme="minorHAnsi" w:hAnsiTheme="minorHAnsi" w:cstheme="minorBidi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e">
    <w:name w:val="Table Grid"/>
    <w:basedOn w:val="a1"/>
    <w:uiPriority w:val="39"/>
    <w:rsid w:val="002F7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9563F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">
    <w:name w:val="List Paragraph"/>
    <w:basedOn w:val="a"/>
    <w:uiPriority w:val="34"/>
    <w:qFormat/>
    <w:rsid w:val="0062755B"/>
    <w:pPr>
      <w:ind w:firstLineChars="200" w:firstLine="420"/>
    </w:pPr>
  </w:style>
  <w:style w:type="character" w:styleId="af0">
    <w:name w:val="Hyperlink"/>
    <w:basedOn w:val="a0"/>
    <w:uiPriority w:val="99"/>
    <w:unhideWhenUsed/>
    <w:rsid w:val="00CA12C4"/>
    <w:rPr>
      <w:color w:val="0000FF"/>
      <w:u w:val="single"/>
    </w:rPr>
  </w:style>
  <w:style w:type="character" w:styleId="af1">
    <w:name w:val="Unresolved Mention"/>
    <w:basedOn w:val="a0"/>
    <w:uiPriority w:val="99"/>
    <w:semiHidden/>
    <w:unhideWhenUsed/>
    <w:rsid w:val="00EC38CF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292F1E"/>
    <w:rPr>
      <w:rFonts w:ascii="宋体" w:eastAsia="宋体" w:hAnsi="宋体" w:cs="宋体"/>
      <w:b/>
      <w:bCs/>
      <w:kern w:val="0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92F1E"/>
    <w:rPr>
      <w:rFonts w:asciiTheme="majorHAnsi" w:eastAsiaTheme="majorEastAsia" w:hAnsiTheme="majorHAnsi" w:cstheme="majorBidi"/>
      <w:b/>
      <w:bCs/>
      <w:kern w:val="0"/>
      <w:sz w:val="28"/>
      <w:szCs w:val="28"/>
    </w:rPr>
  </w:style>
  <w:style w:type="character" w:styleId="af2">
    <w:name w:val="Emphasis"/>
    <w:basedOn w:val="a0"/>
    <w:uiPriority w:val="20"/>
    <w:qFormat/>
    <w:rsid w:val="00F37EBC"/>
    <w:rPr>
      <w:i/>
      <w:iCs/>
    </w:rPr>
  </w:style>
  <w:style w:type="character" w:styleId="HTML">
    <w:name w:val="HTML Code"/>
    <w:basedOn w:val="a0"/>
    <w:uiPriority w:val="99"/>
    <w:semiHidden/>
    <w:unhideWhenUsed/>
    <w:rsid w:val="004D66C1"/>
    <w:rPr>
      <w:rFonts w:ascii="宋体" w:eastAsia="宋体" w:hAnsi="宋体" w:cs="宋体"/>
      <w:sz w:val="24"/>
      <w:szCs w:val="24"/>
    </w:rPr>
  </w:style>
  <w:style w:type="character" w:customStyle="1" w:styleId="gt-baf-cell">
    <w:name w:val="gt-baf-cell"/>
    <w:basedOn w:val="a0"/>
    <w:rsid w:val="00484E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6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2964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15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8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3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9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w2.411.iat.net.cn/" TargetMode="Externa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1FC6B32-A389-6840-9FD5-F61F4A2FC367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28</Words>
  <Characters>735</Characters>
  <Application>Microsoft Office Word</Application>
  <DocSecurity>0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Wang</dc:creator>
  <cp:keywords/>
  <dc:description/>
  <cp:lastModifiedBy>1329517386@qq.com</cp:lastModifiedBy>
  <cp:revision>4</cp:revision>
  <cp:lastPrinted>2020-06-05T06:42:00Z</cp:lastPrinted>
  <dcterms:created xsi:type="dcterms:W3CDTF">2020-06-05T06:42:00Z</dcterms:created>
  <dcterms:modified xsi:type="dcterms:W3CDTF">2020-06-05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203</vt:lpwstr>
  </property>
</Properties>
</file>